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kind of evil was done to Joseph? (08-01, 08-02, 08-03, 08-04, 08-05, 08-07)</w:t>
      </w:r>
    </w:p>
    <w:p>
      <w:pPr>
        <w:pStyle w:val="Heading5"/>
      </w:pPr>
      <w:r>
        <w:t xml:space="preserve">What kind of life did Joseph live? (08-01, 08-04, 08-05, 08-07, 08-09, 08-12)</w:t>
      </w:r>
    </w:p>
    <w:p>
      <w:pPr>
        <w:pStyle w:val="Heading5"/>
      </w:pPr>
      <w:r>
        <w:t xml:space="preserve">How did God cause good things to happen to Joseph and his family through bad/difficult situations? (08-02, 08-04, 08-05, 08-06, 08-07, 08-08, 08-10 08-11, 08-12, 08-13)</w:t>
      </w:r>
    </w:p>
    <w:p>
      <w:pPr>
        <w:pStyle w:val="Heading5"/>
      </w:pPr>
      <w:r>
        <w:t xml:space="preserve">How did keep his covenant promises to the next generation? (08-14, 08-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32Z</dcterms:created>
  <dcterms:modified xsi:type="dcterms:W3CDTF">2023-05-24T00: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